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A98EB8" w14:textId="2A55EC44" w:rsidR="00C629F0" w:rsidRPr="0024307C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45E76B71" w:rsidR="00403D1E" w:rsidRPr="00920BEF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Angsana New"/>
                                <w:color w:val="FF0000"/>
                                <w:sz w:val="20"/>
                                <w:szCs w:val="25"/>
                              </w:rPr>
                            </w:pPr>
                            <w:r w:rsidRPr="0048450B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cs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elete </w:t>
                            </w:r>
                            <w:r w:rsidR="00920BEF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this box and </w:t>
                            </w:r>
                            <w:r w:rsidR="00920BEF">
                              <w:rPr>
                                <w:rFonts w:ascii="Times New Roman" w:hAnsi="Times New Roman" w:cs="Angsana New"/>
                                <w:b/>
                                <w:bCs/>
                                <w:color w:val="FF0000"/>
                                <w:sz w:val="20"/>
                                <w:szCs w:val="25"/>
                              </w:rPr>
                              <w:t>first page.</w:t>
                            </w:r>
                          </w:p>
                          <w:p w14:paraId="7CA272A9" w14:textId="397CC5A3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e </w:t>
                            </w:r>
                            <w:r w:rsidR="005A6F8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 xml:space="preserve">Third </w:t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" filled="f">
                <v:textbox>
                  <w:txbxContent>
                    <w:p w14:paraId="14E6FDC7" w14:textId="45E76B71" w:rsidR="00403D1E" w:rsidRPr="00920BEF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Angsana New"/>
                          <w:color w:val="FF0000"/>
                          <w:sz w:val="20"/>
                          <w:szCs w:val="25"/>
                        </w:rPr>
                      </w:pPr>
                      <w:r w:rsidRPr="0048450B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0"/>
                          <w:cs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elete </w:t>
                      </w:r>
                      <w:r w:rsidR="00920BEF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this box and </w:t>
                      </w:r>
                      <w:r w:rsidR="00920BEF">
                        <w:rPr>
                          <w:rFonts w:ascii="Times New Roman" w:hAnsi="Times New Roman" w:cs="Angsana New"/>
                          <w:b/>
                          <w:bCs/>
                          <w:color w:val="FF0000"/>
                          <w:sz w:val="20"/>
                          <w:szCs w:val="25"/>
                        </w:rPr>
                        <w:t>first page.</w:t>
                      </w:r>
                    </w:p>
                    <w:p w14:paraId="7CA272A9" w14:textId="397CC5A3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e </w:t>
                      </w:r>
                      <w:r w:rsidR="005A6F81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 xml:space="preserve">Third </w:t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.</w:t>
      </w:r>
    </w:p>
    <w:p w14:paraId="7F15C683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Angsana New"/>
          <w:b/>
          <w:bCs/>
          <w:color w:val="000000"/>
          <w:szCs w:val="22"/>
          <w:cs/>
        </w:rPr>
        <w:t>.</w:t>
      </w:r>
    </w:p>
    <w:p w14:paraId="016D7905" w14:textId="77777777" w:rsidR="00C629F0" w:rsidRPr="001D41B9" w:rsidRDefault="00C629F0" w:rsidP="00920BEF">
      <w:pPr>
        <w:spacing w:after="0" w:line="360" w:lineRule="auto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69F1C084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 Names 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Use 1</w:t>
      </w:r>
      <w:r w:rsidR="00920BEF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-</w:t>
      </w:r>
      <w:r w:rsidR="003759A1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pt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s New Roman font </w:t>
      </w:r>
      <w:r w:rsidR="0024307C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with a single space</w:t>
      </w:r>
      <w:r w:rsidR="00920BEF">
        <w:rPr>
          <w:rFonts w:ascii="Times New Roman" w:hAnsi="Times New Roman" w:cstheme="minorBidi" w:hint="cs"/>
          <w:color w:val="000000" w:themeColor="text1"/>
          <w:sz w:val="24"/>
          <w:szCs w:val="24"/>
          <w:cs/>
        </w:rPr>
        <w:t>)</w:t>
      </w:r>
      <w:r w:rsidRPr="00920BE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14:paraId="23DD735F" w14:textId="2021355E" w:rsidR="00B41383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*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, 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First Name Surname, Degree</w:t>
      </w:r>
      <w:r w:rsidR="00DE0B4A"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  <w:r w:rsidR="00B41383"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t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: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Use 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)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between the authors and put 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(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)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efore the last authors </w:t>
      </w:r>
    </w:p>
    <w:p w14:paraId="019FDA48" w14:textId="77777777" w:rsidR="00C629F0" w:rsidRPr="00920BEF" w:rsidRDefault="003759A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Identify the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thor</w:t>
      </w:r>
      <w:r w:rsidR="00C629F0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affiliation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y superscript characters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B41383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hind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the 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’</w:t>
      </w:r>
      <w:r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 </w:t>
      </w:r>
      <w:r w:rsidR="00C629F0" w:rsidRPr="00920BE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ame</w:t>
      </w:r>
      <w:r w:rsidR="00B41383"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 </w:t>
      </w:r>
    </w:p>
    <w:p w14:paraId="6C85BCAB" w14:textId="77777777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A3D505" w14:textId="418E3B52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theme="minorBidi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Author</w:t>
      </w:r>
      <w:r w:rsidRPr="00920BEF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iliations </w:t>
      </w:r>
    </w:p>
    <w:p w14:paraId="088685F8" w14:textId="59BAFAC4" w:rsidR="005A6F81" w:rsidRPr="00920BEF" w:rsidRDefault="005A6F81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0BE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cs/>
        </w:rPr>
        <w:t>1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</w:rPr>
        <w:t>Department, Faculty, University, City, State Zip code, Country</w:t>
      </w:r>
      <w:r w:rsidRPr="00920BEF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14:paraId="65301195" w14:textId="192204BA" w:rsidR="00C629F0" w:rsidRPr="00920BEF" w:rsidRDefault="0001790C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(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 xml:space="preserve">Use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1</w:t>
      </w:r>
      <w:r w:rsidR="00920BEF" w:rsidRPr="00920BEF">
        <w:rPr>
          <w:rFonts w:ascii="Times New Roman" w:hAnsi="Times New Roman" w:cs="Times New Roman"/>
          <w:color w:val="000000" w:themeColor="text1"/>
          <w:szCs w:val="22"/>
        </w:rPr>
        <w:t>2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-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p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 xml:space="preserve">t Times New Roman 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with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 </w:t>
      </w:r>
      <w:r w:rsidR="0024307C" w:rsidRPr="00920BEF">
        <w:rPr>
          <w:rFonts w:ascii="Times New Roman" w:hAnsi="Times New Roman" w:cs="Times New Roman"/>
          <w:color w:val="000000" w:themeColor="text1"/>
          <w:szCs w:val="22"/>
        </w:rPr>
        <w:t>a single space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  <w:r w:rsidR="00C629F0" w:rsidRPr="00920BEF">
        <w:rPr>
          <w:rFonts w:ascii="Times New Roman" w:hAnsi="Times New Roman" w:cs="Times New Roman"/>
          <w:color w:val="000000" w:themeColor="text1"/>
          <w:szCs w:val="22"/>
        </w:rPr>
        <w:t>Include institutional addresses for all authors</w:t>
      </w:r>
      <w:r w:rsidR="00C629F0" w:rsidRPr="00920BEF">
        <w:rPr>
          <w:rFonts w:ascii="Times New Roman" w:hAnsi="Times New Roman" w:cs="Angsana New"/>
          <w:color w:val="000000" w:themeColor="text1"/>
          <w:szCs w:val="22"/>
          <w:cs/>
        </w:rPr>
        <w:t xml:space="preserve">. </w:t>
      </w:r>
    </w:p>
    <w:p w14:paraId="5010F553" w14:textId="7A736B4E" w:rsidR="00C629F0" w:rsidRPr="00920BEF" w:rsidRDefault="00C629F0" w:rsidP="00920BEF">
      <w:pPr>
        <w:tabs>
          <w:tab w:val="left" w:pos="360"/>
          <w:tab w:val="left" w:pos="1440"/>
          <w:tab w:val="left" w:pos="1800"/>
        </w:tabs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Cs w:val="22"/>
        </w:rPr>
      </w:pPr>
      <w:r w:rsidRPr="00920BEF">
        <w:rPr>
          <w:rFonts w:ascii="Times New Roman" w:hAnsi="Times New Roman" w:cs="Times New Roman"/>
          <w:color w:val="000000" w:themeColor="text1"/>
          <w:szCs w:val="22"/>
        </w:rPr>
        <w:t>Place superscript number in front of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affiliation corresponding to the autho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’</w:t>
      </w:r>
      <w:r w:rsidRPr="00920BEF">
        <w:rPr>
          <w:rFonts w:ascii="Times New Roman" w:hAnsi="Times New Roman" w:cs="Times New Roman"/>
          <w:color w:val="000000" w:themeColor="text1"/>
          <w:szCs w:val="22"/>
        </w:rPr>
        <w:t>s name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.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br/>
        <w:t xml:space="preserve">The authors with the same affiliation must be </w:t>
      </w:r>
      <w:r w:rsidR="00416D55" w:rsidRPr="00920BEF">
        <w:rPr>
          <w:rFonts w:ascii="Times New Roman" w:hAnsi="Times New Roman" w:cs="Times New Roman"/>
          <w:color w:val="000000" w:themeColor="text1"/>
          <w:szCs w:val="22"/>
        </w:rPr>
        <w:t>superscripted</w:t>
      </w:r>
      <w:r w:rsidR="003759A1" w:rsidRPr="00920BEF">
        <w:rPr>
          <w:rFonts w:ascii="Times New Roman" w:hAnsi="Times New Roman" w:cs="Times New Roman"/>
          <w:color w:val="000000" w:themeColor="text1"/>
          <w:szCs w:val="22"/>
        </w:rPr>
        <w:t xml:space="preserve"> with the same number</w:t>
      </w:r>
      <w:r w:rsidRPr="00920BEF">
        <w:rPr>
          <w:rFonts w:ascii="Times New Roman" w:hAnsi="Times New Roman" w:cs="Angsana New"/>
          <w:color w:val="000000" w:themeColor="text1"/>
          <w:szCs w:val="22"/>
          <w:cs/>
        </w:rPr>
        <w:t>)</w:t>
      </w: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10129B8A" w:rsidR="00C629F0" w:rsidRPr="005A6F81" w:rsidRDefault="00C629F0" w:rsidP="00926D61">
      <w:pPr>
        <w:tabs>
          <w:tab w:val="left" w:pos="360"/>
          <w:tab w:val="left" w:pos="1440"/>
          <w:tab w:val="left" w:pos="1800"/>
        </w:tabs>
        <w:spacing w:after="0"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bstract 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(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1</w:t>
      </w:r>
      <w:r w:rsidR="005A6F81" w:rsidRPr="005A6F81">
        <w:rPr>
          <w:rFonts w:ascii="Times New Roman" w:hAnsi="Times New Roman" w:cs="Times New Roman"/>
          <w:b/>
          <w:bCs/>
          <w:color w:val="000000"/>
          <w:sz w:val="24"/>
          <w:szCs w:val="24"/>
          <w:cs/>
        </w:rPr>
        <w:t>2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-</w:t>
      </w:r>
      <w:r w:rsidR="003759A1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bold font </w:t>
      </w:r>
      <w:r w:rsidR="0024307C" w:rsidRPr="005A6F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 a single space</w:t>
      </w:r>
      <w:r w:rsidRPr="005A6F81">
        <w:rPr>
          <w:rFonts w:ascii="Times New Roman" w:hAnsi="Times New Roman" w:cs="Angsana New"/>
          <w:b/>
          <w:bCs/>
          <w:color w:val="000000"/>
          <w:sz w:val="24"/>
          <w:szCs w:val="24"/>
          <w:cs/>
        </w:rPr>
        <w:t>)</w:t>
      </w:r>
    </w:p>
    <w:p w14:paraId="20C95D37" w14:textId="38E889FF" w:rsidR="006646E5" w:rsidRPr="00920BEF" w:rsidRDefault="006646E5" w:rsidP="00DE0B4A">
      <w:pPr>
        <w:pStyle w:val="Abstract"/>
        <w:tabs>
          <w:tab w:val="clear" w:pos="9360"/>
          <w:tab w:val="right" w:pos="8640"/>
        </w:tabs>
        <w:spacing w:before="0" w:line="360" w:lineRule="auto"/>
        <w:ind w:firstLine="0"/>
        <w:jc w:val="both"/>
        <w:rPr>
          <w:rFonts w:cs="Times New Roman"/>
          <w:i w:val="0"/>
          <w:iCs/>
          <w:color w:val="000000" w:themeColor="text1"/>
          <w:sz w:val="22"/>
          <w:szCs w:val="22"/>
        </w:rPr>
      </w:pP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For abstrac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,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rite with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1</w:t>
      </w:r>
      <w:r w:rsidR="005A6F81" w:rsidRPr="00DE0B4A">
        <w:rPr>
          <w:rFonts w:cs="Times New Roman"/>
          <w:i w:val="0"/>
          <w:iCs/>
          <w:color w:val="000000" w:themeColor="text1"/>
          <w:sz w:val="22"/>
          <w:szCs w:val="22"/>
        </w:rPr>
        <w:t>2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3759A1" w:rsidRPr="00DE0B4A">
        <w:rPr>
          <w:rFonts w:cs="Times New Roman"/>
          <w:i w:val="0"/>
          <w:iCs/>
          <w:color w:val="000000" w:themeColor="text1"/>
          <w:sz w:val="22"/>
          <w:szCs w:val="22"/>
        </w:rPr>
        <w:t>pt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Times New Roma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and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1</w:t>
      </w:r>
      <w:r w:rsidR="00926D61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926D61" w:rsidRPr="00DE0B4A">
        <w:rPr>
          <w:rFonts w:cs="Times New Roman"/>
          <w:i w:val="0"/>
          <w:iCs/>
          <w:color w:val="000000" w:themeColor="text1"/>
          <w:sz w:val="22"/>
          <w:szCs w:val="22"/>
        </w:rPr>
        <w:t>5 line spacin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is a single paragraph, without subheadings, indentation or referenc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’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s length should be a min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25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 and a maximum of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00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 wor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must be well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concisely writing and cover all main parts; 1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color w:val="000000" w:themeColor="text1"/>
          <w:sz w:val="22"/>
          <w:szCs w:val="22"/>
        </w:rPr>
        <w:t xml:space="preserve">Introduction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with rationale 2</w:t>
      </w:r>
      <w:r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y do we care about the problem? What practical, scientific, theoretical or artisti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c gap is your research filling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3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5A6F81" w:rsidRPr="00DE0B4A">
        <w:rPr>
          <w:rFonts w:cs="Times New Roman"/>
          <w:color w:val="000000" w:themeColor="text1"/>
          <w:sz w:val="22"/>
          <w:szCs w:val="22"/>
        </w:rPr>
        <w:t>Material and Method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did you actually do to get your results? e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g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analyzed 3 novels, completed a series of 5 oil paintings, interviewed 17 student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4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Result</w:t>
      </w:r>
      <w:r w:rsidR="0048450B" w:rsidRPr="00DE0B4A">
        <w:rPr>
          <w:rFonts w:cs="Times New Roman"/>
          <w:color w:val="000000" w:themeColor="text1"/>
          <w:sz w:val="22"/>
          <w:szCs w:val="22"/>
        </w:rPr>
        <w:t>s</w:t>
      </w:r>
      <w:r w:rsidR="00C629F0" w:rsidRPr="00DE0B4A">
        <w:rPr>
          <w:iCs/>
          <w:color w:val="000000" w:themeColor="text1"/>
          <w:sz w:val="22"/>
          <w:szCs w:val="22"/>
          <w:cs/>
          <w:lang w:bidi="th-TH"/>
        </w:rPr>
        <w:t xml:space="preserve"> 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As a result of completing the above procedure, what did you </w:t>
      </w:r>
      <w:r w:rsidR="0048450B" w:rsidRPr="00DE0B4A">
        <w:rPr>
          <w:rFonts w:cs="Times New Roman"/>
          <w:i w:val="0"/>
          <w:iCs/>
          <w:color w:val="000000" w:themeColor="text1"/>
          <w:sz w:val="22"/>
          <w:szCs w:val="22"/>
        </w:rPr>
        <w:t>find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?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Pr="00DE0B4A">
        <w:rPr>
          <w:rFonts w:cs="Times New Roman"/>
          <w:i w:val="0"/>
          <w:iCs/>
          <w:color w:val="000000" w:themeColor="text1"/>
          <w:sz w:val="22"/>
          <w:szCs w:val="22"/>
        </w:rPr>
        <w:t>5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C629F0" w:rsidRPr="00DE0B4A">
        <w:rPr>
          <w:rFonts w:cs="Times New Roman"/>
          <w:color w:val="000000" w:themeColor="text1"/>
          <w:sz w:val="22"/>
          <w:szCs w:val="22"/>
        </w:rPr>
        <w:t>Conclusion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 (</w:t>
      </w:r>
      <w:r w:rsidR="00C629F0" w:rsidRPr="00DE0B4A">
        <w:rPr>
          <w:rFonts w:cs="Times New Roman"/>
          <w:i w:val="0"/>
          <w:iCs/>
          <w:color w:val="000000" w:themeColor="text1"/>
          <w:sz w:val="22"/>
          <w:szCs w:val="22"/>
        </w:rPr>
        <w:t>What are the larger implications of your findings related to the objectives</w:t>
      </w:r>
      <w:r w:rsidR="00C629F0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)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The abstract will be peer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-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reviewed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.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The abstract should be submitted in the format of MS Word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(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 xml:space="preserve">doc or 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x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 xml:space="preserve">) </w:t>
      </w:r>
      <w:r w:rsidR="0024307C" w:rsidRPr="00DE0B4A">
        <w:rPr>
          <w:rFonts w:cs="Times New Roman"/>
          <w:i w:val="0"/>
          <w:iCs/>
          <w:color w:val="000000" w:themeColor="text1"/>
          <w:sz w:val="22"/>
          <w:szCs w:val="22"/>
        </w:rPr>
        <w:t>document</w:t>
      </w:r>
      <w:r w:rsidR="0024307C" w:rsidRPr="00DE0B4A">
        <w:rPr>
          <w:i w:val="0"/>
          <w:iCs/>
          <w:color w:val="000000" w:themeColor="text1"/>
          <w:sz w:val="22"/>
          <w:szCs w:val="22"/>
          <w:cs/>
          <w:lang w:bidi="th-TH"/>
        </w:rPr>
        <w:t>.</w:t>
      </w:r>
    </w:p>
    <w:p w14:paraId="6809CFF5" w14:textId="0896AB4B" w:rsidR="00C629F0" w:rsidRDefault="00C629F0" w:rsidP="00926D61">
      <w:pPr>
        <w:pStyle w:val="Abstract"/>
        <w:spacing w:before="0" w:line="360" w:lineRule="auto"/>
        <w:ind w:firstLine="0"/>
        <w:jc w:val="both"/>
        <w:rPr>
          <w:rFonts w:cs="Times New Roman"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b/>
          <w:bCs/>
          <w:i w:val="0"/>
          <w:iCs/>
          <w:color w:val="000000"/>
          <w:sz w:val="22"/>
          <w:szCs w:val="22"/>
          <w:cs/>
          <w:lang w:bidi="th-TH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 - </w:t>
      </w:r>
      <w:r w:rsidRPr="0024307C">
        <w:rPr>
          <w:rFonts w:cs="Times New Roman"/>
          <w:color w:val="000000"/>
          <w:sz w:val="22"/>
          <w:szCs w:val="22"/>
        </w:rPr>
        <w:t xml:space="preserve">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</w:t>
      </w:r>
      <w:r w:rsidRPr="0024307C">
        <w:rPr>
          <w:iCs/>
          <w:color w:val="000000"/>
          <w:sz w:val="22"/>
          <w:szCs w:val="22"/>
          <w:cs/>
          <w:lang w:bidi="th-TH"/>
        </w:rPr>
        <w:t>(</w:t>
      </w:r>
      <w:r w:rsidRPr="0024307C">
        <w:rPr>
          <w:rFonts w:cs="Times New Roman"/>
          <w:color w:val="000000"/>
          <w:sz w:val="22"/>
          <w:szCs w:val="22"/>
        </w:rPr>
        <w:t>,</w:t>
      </w:r>
      <w:r w:rsidRPr="0024307C">
        <w:rPr>
          <w:iCs/>
          <w:color w:val="000000"/>
          <w:sz w:val="22"/>
          <w:szCs w:val="22"/>
          <w:cs/>
          <w:lang w:bidi="th-TH"/>
        </w:rPr>
        <w:t>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All keywords begin the first alphabet with small characters except if those words are the abbreviations or technical term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(.) </w:t>
      </w:r>
      <w:r w:rsidRPr="0024307C">
        <w:rPr>
          <w:rFonts w:cs="Times New Roman"/>
          <w:color w:val="000000"/>
          <w:sz w:val="22"/>
          <w:szCs w:val="22"/>
        </w:rPr>
        <w:t>at the end of the keyword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Nevertheless, the keywords should accurately reflect the content of the article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  <w:r w:rsidRPr="0024307C">
        <w:rPr>
          <w:rFonts w:cs="Times New Roman"/>
          <w:color w:val="000000"/>
          <w:sz w:val="22"/>
          <w:szCs w:val="22"/>
        </w:rPr>
        <w:t>The keywords will be used for indexing purposes</w:t>
      </w:r>
      <w:r w:rsidRPr="0024307C">
        <w:rPr>
          <w:iCs/>
          <w:color w:val="000000"/>
          <w:sz w:val="22"/>
          <w:szCs w:val="22"/>
          <w:cs/>
          <w:lang w:bidi="th-TH"/>
        </w:rPr>
        <w:t xml:space="preserve">. </w:t>
      </w:r>
    </w:p>
    <w:p w14:paraId="5CE2320E" w14:textId="77777777" w:rsidR="00806BBC" w:rsidRPr="00B87AA2" w:rsidRDefault="00806BBC" w:rsidP="00920BE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lastRenderedPageBreak/>
        <w:t>Titl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AAAAAAAAAAA</w:t>
      </w:r>
    </w:p>
    <w:p w14:paraId="5D001D22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  <w:vertAlign w:val="superscript"/>
          <w:cs/>
        </w:rPr>
        <w:t>*</w:t>
      </w:r>
      <w:r w:rsidRPr="00B87AA2">
        <w:rPr>
          <w:rFonts w:ascii="Times New Roman" w:hAnsi="Times New Roman" w:cs="Times New Roman"/>
          <w:sz w:val="24"/>
          <w:szCs w:val="24"/>
        </w:rPr>
        <w:t>, First Name Surname, 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, First Name Sur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Degree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 xml:space="preserve">, First Name Surname, Degree </w:t>
      </w: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,2</w:t>
      </w:r>
    </w:p>
    <w:p w14:paraId="686A7964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57BFDB93" w14:textId="77777777" w:rsidR="00920BEF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765785F8" w14:textId="77777777" w:rsidR="00920BEF" w:rsidRPr="00B87AA2" w:rsidRDefault="00920BEF" w:rsidP="00AA6090">
      <w:pPr>
        <w:tabs>
          <w:tab w:val="center" w:pos="4513"/>
          <w:tab w:val="left" w:pos="6562"/>
          <w:tab w:val="left" w:pos="7929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BB66B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>*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</w:p>
    <w:p w14:paraId="2E5F67D9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First Name Surname</w:t>
      </w:r>
    </w:p>
    <w:p w14:paraId="1D1FB79E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ffiliation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Department, Faculty, University, City, State Zip code, Country</w:t>
      </w:r>
      <w:r w:rsidRPr="00B87AA2">
        <w:rPr>
          <w:rFonts w:ascii="Times New Roman" w:hAnsi="Times New Roman" w:cs="Times New Roman"/>
          <w:sz w:val="24"/>
          <w:szCs w:val="24"/>
          <w:cs/>
        </w:rPr>
        <w:t>.</w:t>
      </w:r>
    </w:p>
    <w:p w14:paraId="64D3DC52" w14:textId="77777777" w:rsidR="00920BEF" w:rsidRPr="00B87AA2" w:rsidRDefault="00920BEF" w:rsidP="00AA6090">
      <w:pPr>
        <w:tabs>
          <w:tab w:val="center" w:pos="4513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B87AA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AAAAA</w:t>
      </w:r>
    </w:p>
    <w:p w14:paraId="2EB83146" w14:textId="77777777" w:rsidR="00920BEF" w:rsidRPr="00B87AA2" w:rsidRDefault="00920BEF" w:rsidP="00AA6090">
      <w:pPr>
        <w:pStyle w:val="ListParagraph"/>
        <w:tabs>
          <w:tab w:val="left" w:pos="600"/>
          <w:tab w:val="left" w:pos="2460"/>
        </w:tabs>
        <w:spacing w:line="360" w:lineRule="auto"/>
        <w:rPr>
          <w:rFonts w:ascii="Times New Roman" w:hAnsi="Times New Roman" w:cs="Times New Roman"/>
          <w:sz w:val="24"/>
          <w:szCs w:val="24"/>
          <w:cs/>
        </w:rPr>
      </w:pPr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(*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corresponding author doesn</w:t>
      </w:r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’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 fix in the first author, therefore it can move to another</w:t>
      </w:r>
      <w:r w:rsidRPr="00B87AA2">
        <w:rPr>
          <w:rFonts w:ascii="Times New Roman" w:hAnsi="Times New Roman" w:cs="Times New Roman"/>
          <w:sz w:val="24"/>
          <w:szCs w:val="24"/>
          <w:highlight w:val="green"/>
          <w:cs/>
        </w:rPr>
        <w:t>)</w:t>
      </w:r>
    </w:p>
    <w:p w14:paraId="708C078C" w14:textId="77777777" w:rsidR="00920BEF" w:rsidRDefault="00920BEF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73BF1" w14:textId="3DF759E3" w:rsidR="00806BBC" w:rsidRP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The abstract should be contained no more than </w:t>
      </w:r>
      <w:r w:rsidR="0009272E">
        <w:rPr>
          <w:rFonts w:ascii="Times New Roman" w:hAnsi="Times New Roman" w:cs="Times New Roman"/>
          <w:sz w:val="24"/>
          <w:szCs w:val="24"/>
          <w:highlight w:val="green"/>
        </w:rPr>
        <w:t>300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 words, and should be had the only topics; </w:t>
      </w:r>
      <w:r w:rsidRPr="00806BBC">
        <w:rPr>
          <w:rFonts w:ascii="Times New Roman" w:hAnsi="Times New Roman" w:cs="Angsana New"/>
          <w:color w:val="FF0000"/>
          <w:sz w:val="24"/>
          <w:szCs w:val="30"/>
        </w:rPr>
        <w:t>Background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Objective, Material and Methods</w:t>
      </w:r>
      <w:r w:rsidRPr="00806BBC"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, </w:t>
      </w:r>
      <w:r w:rsidRPr="00806BBC">
        <w:rPr>
          <w:rFonts w:ascii="Times New Roman" w:hAnsi="Times New Roman" w:cs="Times New Roman"/>
          <w:color w:val="FF0000"/>
          <w:sz w:val="24"/>
          <w:szCs w:val="24"/>
        </w:rPr>
        <w:t>Results, Conclusion</w:t>
      </w:r>
      <w:r w:rsidRPr="00806BBC">
        <w:rPr>
          <w:rFonts w:ascii="Times New Roman" w:hAnsi="Times New Roman" w:cs="Angsana New"/>
          <w:sz w:val="24"/>
          <w:szCs w:val="24"/>
          <w:highlight w:val="green"/>
          <w:cs/>
        </w:rPr>
        <w:t>)</w:t>
      </w:r>
    </w:p>
    <w:p w14:paraId="66B38C3A" w14:textId="77777777" w:rsidR="00806BBC" w:rsidRPr="00B87AA2" w:rsidRDefault="00806BBC" w:rsidP="00AA6090">
      <w:pPr>
        <w:pStyle w:val="ListParagraph"/>
        <w:tabs>
          <w:tab w:val="left" w:pos="0"/>
          <w:tab w:val="left" w:pos="2460"/>
        </w:tabs>
        <w:spacing w:line="360" w:lineRule="auto"/>
        <w:ind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4B26F6" w14:textId="103EA8E2" w:rsid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Angsana New"/>
          <w:b/>
          <w:bCs/>
          <w:sz w:val="24"/>
          <w:szCs w:val="30"/>
        </w:rPr>
        <w:t>Background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</w:p>
    <w:p w14:paraId="31E6AAFC" w14:textId="5F0D48C6" w:rsidR="00806BBC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11177AB2" w14:textId="7B6A9E63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bookmarkStart w:id="0" w:name="_Hlk159331137"/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bookmarkEnd w:id="0"/>
    </w:p>
    <w:p w14:paraId="18C5FBAF" w14:textId="7EEC26E0" w:rsidR="00806BBC" w:rsidRPr="00AA6090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Material and Metho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</w:p>
    <w:p w14:paraId="7E552B55" w14:textId="43B68FBE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87AA2">
        <w:rPr>
          <w:rFonts w:ascii="Times New Roman" w:hAnsi="Times New Roman" w:cs="Times New Roman"/>
          <w:sz w:val="24"/>
          <w:szCs w:val="24"/>
        </w:rPr>
        <w:lastRenderedPageBreak/>
        <w:t>aaaaaaaaaaaaaaaaaaaaaaaaaaaaaaaaaaaaaaaaaaaaaaaaaaaaaaaaaaaaaaaaaaaaaaaaaaaa</w:t>
      </w:r>
      <w:r w:rsidRPr="00B87AA2">
        <w:rPr>
          <w:rFonts w:ascii="Times New Roman" w:hAnsi="Times New Roman" w:cs="Times New Roman"/>
          <w:sz w:val="24"/>
          <w:szCs w:val="24"/>
        </w:rPr>
        <w:br/>
        <w:t>aaaaaaaaaaaaaaaaaaaaaaaaaaaaaaaaaaaaaaaaaaaaaaaaaaaaaaaaaaaaaaaaaaaaaaaaaaaaaaaaa</w:t>
      </w:r>
    </w:p>
    <w:p w14:paraId="6B2C8DEC" w14:textId="4DB53C45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B87AA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>: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</w:rPr>
        <w:t>aaaaaaaaaaaaaaaaaaaaaaaaaaaaaaaaaaaaaaaaaaaaaaaaaaaaaaaaaaaaaaaaaaaaaaaaaaaaaaaaaaaaaaaaaaaaaaaaaaaaaaaaaaaaaaaaaaaaaaaaaaaaaaaaaaaaaaaaaaaaaaaaaaaaaaaaaaaaaaaaaa</w:t>
      </w:r>
      <w:r w:rsidRPr="00B87AA2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74D98F6" w14:textId="77777777" w:rsidR="00806BBC" w:rsidRPr="00B87AA2" w:rsidRDefault="00806BBC" w:rsidP="00AA6090">
      <w:pPr>
        <w:pStyle w:val="ListParagraph"/>
        <w:tabs>
          <w:tab w:val="left" w:pos="284"/>
          <w:tab w:val="left" w:pos="2460"/>
        </w:tabs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1" w:name="_Hlk159425402"/>
      <w:r w:rsidRPr="00B87AA2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Pr="00B87AA2">
        <w:rPr>
          <w:rFonts w:ascii="Times New Roman" w:hAnsi="Times New Roman" w:cs="Angsana New"/>
          <w:b/>
          <w:bCs/>
          <w:sz w:val="24"/>
          <w:szCs w:val="24"/>
          <w:cs/>
        </w:rPr>
        <w:t xml:space="preserve">: </w:t>
      </w:r>
      <w:r w:rsidRPr="00B87AA2">
        <w:rPr>
          <w:rFonts w:ascii="Times New Roman" w:hAnsi="Times New Roman" w:cs="Times New Roman"/>
          <w:sz w:val="24"/>
          <w:szCs w:val="24"/>
        </w:rPr>
        <w:t>word 1, word 2, word 3</w:t>
      </w:r>
    </w:p>
    <w:p w14:paraId="6CE03332" w14:textId="1E6D3B5C" w:rsidR="00806BBC" w:rsidRPr="00806BBC" w:rsidRDefault="00806BBC" w:rsidP="00AA6090">
      <w:pPr>
        <w:pStyle w:val="ListParagraph"/>
        <w:tabs>
          <w:tab w:val="left" w:pos="0"/>
          <w:tab w:val="left" w:pos="2460"/>
        </w:tabs>
        <w:spacing w:line="360" w:lineRule="auto"/>
        <w:ind w:left="0"/>
        <w:rPr>
          <w:rFonts w:ascii="Times New Roman" w:hAnsi="Times New Roman"/>
          <w:b/>
          <w:bCs/>
          <w:sz w:val="24"/>
          <w:szCs w:val="24"/>
          <w:cs/>
        </w:rPr>
      </w:pP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(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the keywords should be listed 3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="00920BEF">
        <w:rPr>
          <w:rFonts w:ascii="Times New Roman" w:hAnsi="Times New Roman" w:cs="Times New Roman"/>
          <w:sz w:val="24"/>
          <w:szCs w:val="24"/>
          <w:highlight w:val="green"/>
        </w:rPr>
        <w:t>6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 xml:space="preserve"> keywords of the highlighting point of your paper, and ordered from a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-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z e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>.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g</w:t>
      </w:r>
      <w:r w:rsidRPr="00B87AA2">
        <w:rPr>
          <w:rFonts w:ascii="Times New Roman" w:hAnsi="Times New Roman" w:cs="Angsana New"/>
          <w:sz w:val="24"/>
          <w:szCs w:val="24"/>
          <w:highlight w:val="green"/>
          <w:cs/>
        </w:rPr>
        <w:t xml:space="preserve">.: 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isoflavonces, soy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 xml:space="preserve"> </w:t>
      </w:r>
      <w:r w:rsidRPr="00B87AA2">
        <w:rPr>
          <w:rFonts w:ascii="Times New Roman" w:hAnsi="Times New Roman" w:cs="Times New Roman"/>
          <w:sz w:val="24"/>
          <w:szCs w:val="24"/>
          <w:highlight w:val="green"/>
        </w:rPr>
        <w:t>milk, Thailand</w:t>
      </w:r>
      <w:r w:rsidRPr="00B87AA2">
        <w:rPr>
          <w:rFonts w:ascii="Times New Roman" w:hAnsi="Times New Roman" w:cs="Angsana New"/>
          <w:b/>
          <w:bCs/>
          <w:sz w:val="24"/>
          <w:szCs w:val="24"/>
          <w:highlight w:val="green"/>
          <w:cs/>
        </w:rPr>
        <w:t>)</w:t>
      </w:r>
      <w:bookmarkEnd w:id="1"/>
    </w:p>
    <w:sectPr w:rsidR="00806BBC" w:rsidRPr="00806BBC" w:rsidSect="00DE0B4A">
      <w:headerReference w:type="default" r:id="rId7"/>
      <w:pgSz w:w="11907" w:h="16839" w:code="9"/>
      <w:pgMar w:top="2259" w:right="1440" w:bottom="135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4BA8E" w14:textId="77777777" w:rsidR="00DC6282" w:rsidRDefault="00DC6282" w:rsidP="00403D1E">
      <w:pPr>
        <w:spacing w:after="0" w:line="240" w:lineRule="auto"/>
      </w:pPr>
      <w:r>
        <w:separator/>
      </w:r>
    </w:p>
  </w:endnote>
  <w:endnote w:type="continuationSeparator" w:id="0">
    <w:p w14:paraId="0F6BD61B" w14:textId="77777777" w:rsidR="00DC6282" w:rsidRDefault="00DC6282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7A3E9" w14:textId="77777777" w:rsidR="00DC6282" w:rsidRDefault="00DC6282" w:rsidP="00403D1E">
      <w:pPr>
        <w:spacing w:after="0" w:line="240" w:lineRule="auto"/>
      </w:pPr>
      <w:r>
        <w:separator/>
      </w:r>
    </w:p>
  </w:footnote>
  <w:footnote w:type="continuationSeparator" w:id="0">
    <w:p w14:paraId="367E7394" w14:textId="77777777" w:rsidR="00DC6282" w:rsidRDefault="00DC6282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06D42" w14:textId="553EA67D" w:rsidR="00403D1E" w:rsidRPr="00100EF2" w:rsidRDefault="005A6F81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r w:rsidRPr="00DE0B4A">
      <w:rPr>
        <w:rFonts w:ascii="Times New Roman" w:eastAsia="Times New Roman" w:hAnsi="Times New Roman" w:cs="Times New Roman"/>
        <w:color w:val="000000" w:themeColor="text1"/>
        <w:szCs w:val="22"/>
      </w:rPr>
      <w:t>3</w:t>
    </w:r>
    <w:r w:rsidR="00A87843" w:rsidRPr="00DE0B4A">
      <w:rPr>
        <w:rFonts w:ascii="Times New Roman" w:eastAsia="Times New Roman" w:hAnsi="Times New Roman" w:cs="Times New Roman"/>
        <w:color w:val="000000" w:themeColor="text1"/>
        <w:szCs w:val="22"/>
        <w:vertAlign w:val="superscript"/>
      </w:rPr>
      <w:t>rd</w:t>
    </w:r>
    <w:r w:rsidR="0048450B" w:rsidRPr="00DE0B4A">
      <w:rPr>
        <w:rFonts w:ascii="Times New Roman" w:eastAsia="Times New Roman" w:hAnsi="Times New Roman" w:cs="Times New Roman"/>
        <w:color w:val="000000" w:themeColor="text1"/>
        <w:szCs w:val="22"/>
      </w:rPr>
      <w:t xml:space="preserve"> Annual Health </w:t>
    </w:r>
    <w:r w:rsidR="0048450B" w:rsidRPr="0024307C">
      <w:rPr>
        <w:rFonts w:ascii="Times New Roman" w:eastAsia="Times New Roman" w:hAnsi="Times New Roman" w:cs="Times New Roman"/>
        <w:color w:val="000000"/>
        <w:szCs w:val="22"/>
      </w:rPr>
      <w:t>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</w:t>
    </w:r>
    <w:r>
      <w:rPr>
        <w:rFonts w:ascii="Times New Roman" w:eastAsia="Times New Roman" w:hAnsi="Times New Roman" w:cs="Times New Roman"/>
        <w:color w:val="000000"/>
        <w:szCs w:val="22"/>
      </w:rPr>
      <w:t>4</w:t>
    </w:r>
    <w:r w:rsidR="0048450B"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 xml:space="preserve">29 </w:t>
    </w:r>
    <w:r w:rsidR="00C0287F" w:rsidRPr="00C0287F">
      <w:rPr>
        <w:rFonts w:ascii="Times New Roman" w:eastAsia="Times New Roman" w:hAnsi="Times New Roman" w:cs="Angsana New"/>
        <w:color w:val="000000"/>
        <w:szCs w:val="22"/>
        <w:cs/>
      </w:rPr>
      <w:t xml:space="preserve">- </w:t>
    </w:r>
    <w:r w:rsidR="00C0287F" w:rsidRPr="00C0287F">
      <w:rPr>
        <w:rFonts w:ascii="Times New Roman" w:eastAsia="Times New Roman" w:hAnsi="Times New Roman" w:cs="Times New Roman"/>
        <w:color w:val="000000"/>
        <w:szCs w:val="22"/>
      </w:rPr>
      <w:t>30 August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09272E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53657E"/>
    <w:rsid w:val="005423DA"/>
    <w:rsid w:val="00590799"/>
    <w:rsid w:val="005A6F81"/>
    <w:rsid w:val="00603835"/>
    <w:rsid w:val="00633FE6"/>
    <w:rsid w:val="00661A8F"/>
    <w:rsid w:val="006646E5"/>
    <w:rsid w:val="0066510A"/>
    <w:rsid w:val="006836D1"/>
    <w:rsid w:val="00735B97"/>
    <w:rsid w:val="0077714B"/>
    <w:rsid w:val="007A5567"/>
    <w:rsid w:val="007D343B"/>
    <w:rsid w:val="00806BBC"/>
    <w:rsid w:val="00814A8F"/>
    <w:rsid w:val="008304B3"/>
    <w:rsid w:val="00877C7B"/>
    <w:rsid w:val="00920BEF"/>
    <w:rsid w:val="00926D61"/>
    <w:rsid w:val="00967011"/>
    <w:rsid w:val="00982231"/>
    <w:rsid w:val="00A82B6F"/>
    <w:rsid w:val="00A87843"/>
    <w:rsid w:val="00AA6090"/>
    <w:rsid w:val="00B41383"/>
    <w:rsid w:val="00B531FE"/>
    <w:rsid w:val="00C0287F"/>
    <w:rsid w:val="00C23CF6"/>
    <w:rsid w:val="00C629F0"/>
    <w:rsid w:val="00CB5CED"/>
    <w:rsid w:val="00CF5B91"/>
    <w:rsid w:val="00D13EBA"/>
    <w:rsid w:val="00D73B20"/>
    <w:rsid w:val="00DA4AC0"/>
    <w:rsid w:val="00DC6282"/>
    <w:rsid w:val="00DE0B4A"/>
    <w:rsid w:val="00E016F3"/>
    <w:rsid w:val="00E264C8"/>
    <w:rsid w:val="00EF3C11"/>
    <w:rsid w:val="00F81444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3D1E"/>
  </w:style>
  <w:style w:type="paragraph" w:styleId="Footer">
    <w:name w:val="footer"/>
    <w:basedOn w:val="Normal"/>
    <w:link w:val="Foot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3D1E"/>
  </w:style>
  <w:style w:type="paragraph" w:customStyle="1" w:styleId="Abstract">
    <w:name w:val="Abstract"/>
    <w:basedOn w:val="Normal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Hyperlink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Normal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NormalWeb">
    <w:name w:val="Normal (Web)"/>
    <w:basedOn w:val="Normal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806BBC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Dell</cp:lastModifiedBy>
  <cp:revision>5</cp:revision>
  <dcterms:created xsi:type="dcterms:W3CDTF">2024-02-20T10:20:00Z</dcterms:created>
  <dcterms:modified xsi:type="dcterms:W3CDTF">2024-06-07T12:32:00Z</dcterms:modified>
</cp:coreProperties>
</file>